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Laboratory</w:t>
      </w:r>
      <w:r>
        <w:t xml:space="preserve"> </w:t>
      </w:r>
      <w:r>
        <w:t xml:space="preserve">Technician</w:t>
      </w:r>
      <w:r>
        <w:t xml:space="preserve"> </w:t>
      </w:r>
      <w:r>
        <w:t xml:space="preserve">Position</w:t>
      </w:r>
      <w:r>
        <w:t xml:space="preserve"> </w:t>
      </w:r>
      <w:r>
        <w:t xml:space="preserve">in</w:t>
      </w:r>
      <w:r>
        <w:t xml:space="preserve"> </w:t>
      </w:r>
      <w:r>
        <w:t xml:space="preserve">Malaysia</w:t>
      </w:r>
      <w:r>
        <w:t xml:space="preserve"> </w:t>
      </w:r>
      <w:r>
        <w:t xml:space="preserve">Kuala</w:t>
      </w:r>
      <w:r>
        <w:t xml:space="preserve"> </w:t>
      </w:r>
      <w:r>
        <w:t xml:space="preserve">Lumpur</w:t>
      </w:r>
    </w:p>
    <w:bookmarkStart w:id="24" w:name="Xe4d0d6206ab7a52bf18935b1cfbc3ae1faeb8f2"/>
    <w:p>
      <w:pPr>
        <w:pStyle w:val="Heading1"/>
      </w:pPr>
      <w:r>
        <w:t xml:space="preserve">Cover Letter for Laboratory Technician Position in Malaysia Kuala Lumpur</w:t>
      </w:r>
    </w:p>
    <w:p>
      <w:pPr>
        <w:pStyle w:val="FirstParagraph"/>
      </w:pPr>
      <w:r>
        <w:t xml:space="preserve">Dear [Hiring Manager's Name],</w:t>
      </w:r>
    </w:p>
    <w:p>
      <w:pPr>
        <w:pStyle w:val="BodyText"/>
      </w:pPr>
      <w:r>
        <w:t xml:space="preserve">As a dedicated and detail-oriented professional with extensive experience in laboratory environments, I am excited to apply for the Laboratory Technician position at your esteemed organization in Malaysia Kuala Lumpur. This opportunity aligns perfectly with my career goals and passion for contributing to scientific advancements through precise and reliable laboratory work. Having spent [X years] in the field of laboratory science, I am confident that my technical expertise, commitment to quality, and adaptability make me an ideal candidate for this role.</w:t>
      </w:r>
    </w:p>
    <w:p>
      <w:pPr>
        <w:pStyle w:val="BodyText"/>
      </w:pPr>
      <w:r>
        <w:t xml:space="preserve">Malaysia Kuala Lumpur has long been a hub of innovation and research in Southeast Asia, and I am particularly drawn to the opportunity to work within this dynamic environment. The city's thriving biotechnology sector, growing pharmaceutical industry, and emphasis on scientific education create an ideal setting for professionals like myself to thrive. I am eager to bring my skills in laboratory techniques, data analysis, and safety protocols to a team that values precision and excellence in scientific research.</w:t>
      </w:r>
    </w:p>
    <w:bookmarkStart w:id="20" w:name="professional-background-and-skills"/>
    <w:p>
      <w:pPr>
        <w:pStyle w:val="Heading2"/>
      </w:pPr>
      <w:r>
        <w:t xml:space="preserve">Professional Background and Skills</w:t>
      </w:r>
    </w:p>
    <w:p>
      <w:pPr>
        <w:pStyle w:val="FirstParagraph"/>
      </w:pPr>
      <w:r>
        <w:t xml:space="preserve">Throughout my career as a Laboratory Technician, I have developed a strong foundation in various laboratory procedures, including sample preparation, equipment calibration, and chemical analysis. My experience spans multiple industries, such as [mention relevant industries: e.g., pharmaceuticals, environmental testing, or medical diagnostics], where I consistently upheld the highest standards of accuracy and efficiency. For instance, at [Previous Employer's Name], I was responsible for conducting routine tests on biological samples to support clinical research projects. This role required meticulous attention to detail and the ability to work both independently and as part of a collaborative team.</w:t>
      </w:r>
    </w:p>
    <w:p>
      <w:pPr>
        <w:pStyle w:val="BodyText"/>
      </w:pPr>
      <w:r>
        <w:t xml:space="preserve">One of my key strengths is my proficiency in operating advanced laboratory instruments, such as [list specific equipment: e.g., spectrophotometers, centrifuges, or chromatography systems]. I have also demonstrated expertise in maintaining detailed records of experiments and results, ensuring compliance with regulatory standards. My ability to interpret complex data sets and present findings clearly has been instrumental in supporting research outcomes and informing critical decisions.</w:t>
      </w:r>
    </w:p>
    <w:p>
      <w:pPr>
        <w:pStyle w:val="BodyText"/>
      </w:pPr>
      <w:r>
        <w:t xml:space="preserve">In addition to technical skills, I prioritize safety and ethical practices in all laboratory activities. I have undergone comprehensive training in occupational health and safety protocols, including proper handling of hazardous materials and adherence to ISO standards. My proactive approach to identifying potential risks and implementing safeguards ensures a secure environment for both personnel and equipment.</w:t>
      </w:r>
    </w:p>
    <w:bookmarkEnd w:id="20"/>
    <w:bookmarkStart w:id="21" w:name="why-malaysia-kuala-lumpur"/>
    <w:p>
      <w:pPr>
        <w:pStyle w:val="Heading2"/>
      </w:pPr>
      <w:r>
        <w:t xml:space="preserve">Why Malaysia Kuala Lumpur?</w:t>
      </w:r>
    </w:p>
    <w:p>
      <w:pPr>
        <w:pStyle w:val="FirstParagraph"/>
      </w:pPr>
      <w:r>
        <w:t xml:space="preserve">The decision to apply for a Laboratory Technician position in Malaysia Kuala Lumpur is deeply rooted in my desire to contribute to a region that is rapidly advancing in science and technology. The city’s strategic location, coupled with its investment in research and development, offers unparalleled opportunities for growth. I am particularly inspired by the initiatives of local institutions such as [mention relevant organizations: e.g., Universiti Malaya or the Malaysian Biotechnology Corporation], which are driving innovation in fields like biotechnology and healthcare.</w:t>
      </w:r>
    </w:p>
    <w:p>
      <w:pPr>
        <w:pStyle w:val="BodyText"/>
      </w:pPr>
      <w:r>
        <w:t xml:space="preserve">Working in Kuala Lumpur would allow me to immerse myself in a multicultural environment where collaboration and knowledge-sharing are central to scientific progress. I am eager to leverage my skills to support projects that address regional challenges, such as public health initiatives or environmental sustainability efforts. My familiarity with the local scientific community and commitment to excellence make me a strong fit for this role.</w:t>
      </w:r>
    </w:p>
    <w:bookmarkEnd w:id="21"/>
    <w:bookmarkStart w:id="22" w:name="alignment-with-your-organizations-goals"/>
    <w:p>
      <w:pPr>
        <w:pStyle w:val="Heading2"/>
      </w:pPr>
      <w:r>
        <w:t xml:space="preserve">Alignment with Your Organization's Goals</w:t>
      </w:r>
    </w:p>
    <w:p>
      <w:pPr>
        <w:pStyle w:val="FirstParagraph"/>
      </w:pPr>
      <w:r>
        <w:t xml:space="preserve">Your organization’s focus on [mention specific values or projects of the employer: e.g., "cutting-edge research in pharmaceutical development" or "sustainable laboratory practices"] resonates with my professional aspirations. I am particularly impressed by [reference a specific detail about the company, such as a recent project, innovation, or mission statement]. As a Laboratory Technician, I am confident that I can contribute to these objectives by ensuring the accuracy of experimental data and supporting the efficient operation of your laboratory facilities.</w:t>
      </w:r>
    </w:p>
    <w:p>
      <w:pPr>
        <w:pStyle w:val="BodyText"/>
      </w:pPr>
      <w:r>
        <w:t xml:space="preserve">I have also taken steps to stay updated on industry trends and advancements. For example, I recently completed a certification in [relevant course or training: e.g., "Advanced Analytical Techniques in Environmental Testing"], which enhanced my ability to analyze complex samples and interpret results with greater precision. This continuous learning approach enables me to adapt to evolving technologies and methodologies, ensuring that I remain a valuable asset to any team.</w:t>
      </w:r>
    </w:p>
    <w:bookmarkEnd w:id="22"/>
    <w:bookmarkStart w:id="23" w:name="conclusion"/>
    <w:p>
      <w:pPr>
        <w:pStyle w:val="Heading2"/>
      </w:pPr>
      <w:r>
        <w:t xml:space="preserve">Conclusion</w:t>
      </w:r>
    </w:p>
    <w:p>
      <w:pPr>
        <w:pStyle w:val="FirstParagraph"/>
      </w:pPr>
      <w:r>
        <w:t xml:space="preserve">In conclusion, I am enthusiastic about the possibility of joining your team as a Laboratory Technician in Malaysia Kuala Lumpur. My combination of technical expertise, dedication to quality, and passion for scientific discovery make me well-suited for this role. I would welcome the opportunity to discuss how my background and skills align with your organization’s needs.</w:t>
      </w:r>
    </w:p>
    <w:p>
      <w:pPr>
        <w:pStyle w:val="BodyText"/>
      </w:pPr>
      <w:r>
        <w:t xml:space="preserve">Thank you for considering my application. I look forward to the possibility of contributing to your laboratory’s success and growing alongside a dynamic team in Kuala Lumpur.</w:t>
      </w:r>
    </w:p>
    <w:p>
      <w:pPr>
        <w:pStyle w:val="BodyText"/>
      </w:pPr>
      <w:r>
        <w:t xml:space="preserve">Sincerely,</w:t>
      </w:r>
      <w:r>
        <w:br/>
      </w:r>
      <w:r>
        <w:t xml:space="preserve">[Your Full Name]</w:t>
      </w:r>
      <w:r>
        <w:br/>
      </w:r>
      <w:r>
        <w:t xml:space="preserve">[Your Contact Information: Email, Phone Number]</w:t>
      </w:r>
      <w:r>
        <w:br/>
      </w:r>
      <w:r>
        <w:t xml:space="preserve">[LinkedIn Profile or Portfolio Link (if applicabl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Laboratory Technician Position in Malaysia Kuala Lumpur</dc:title>
  <dc:creator/>
  <dc:language>en</dc:language>
  <cp:keywords/>
  <dcterms:created xsi:type="dcterms:W3CDTF">2025-12-10T11:03:30Z</dcterms:created>
  <dcterms:modified xsi:type="dcterms:W3CDTF">2025-12-10T11:03:30Z</dcterms:modified>
</cp:coreProperties>
</file>

<file path=docProps/custom.xml><?xml version="1.0" encoding="utf-8"?>
<Properties xmlns="http://schemas.openxmlformats.org/officeDocument/2006/custom-properties" xmlns:vt="http://schemas.openxmlformats.org/officeDocument/2006/docPropsVTypes"/>
</file>